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4.png" ContentType="image/png"/>
  <Override PartName="/word/media/rId109.jpg" ContentType="image/jpeg"/>
  <Override PartName="/word/media/rId118.jpg" ContentType="image/jpeg"/>
  <Override PartName="/word/media/rId177.jpg" ContentType="image/jpeg"/>
  <Override PartName="/word/media/rId121.jpg" ContentType="image/jpeg"/>
  <Override PartName="/word/media/rId135.jpg" ContentType="image/jpeg"/>
  <Override PartName="/word/media/rId150.jpg" ContentType="image/jpeg"/>
  <Override PartName="/word/media/rId168.jpg" ContentType="image/jpeg"/>
  <Override PartName="/word/media/rId156.jpg" ContentType="image/jpeg"/>
  <Override PartName="/word/media/rId138.jpg" ContentType="image/jpeg"/>
  <Override PartName="/word/media/rId127.jpg" ContentType="image/jpeg"/>
  <Override PartName="/word/media/rId103.jpg" ContentType="image/jpeg"/>
  <Override PartName="/word/media/rId165.jpg" ContentType="image/jpeg"/>
  <Override PartName="/word/media/rId162.jpg" ContentType="image/jpeg"/>
  <Override PartName="/word/media/rId174.jpg" ContentType="image/jpeg"/>
  <Override PartName="/word/media/rId153.jpg" ContentType="image/jpeg"/>
  <Override PartName="/word/media/rId115.jpg" ContentType="image/jpeg"/>
  <Override PartName="/word/media/rId159.jpg" ContentType="image/jpeg"/>
  <Override PartName="/word/media/rId147.jpg" ContentType="image/jpeg"/>
  <Override PartName="/word/media/rId130.jpg" ContentType="image/jpeg"/>
  <Override PartName="/word/media/rId112.jpg" ContentType="image/jpeg"/>
  <Override PartName="/word/media/rId141.jpg" ContentType="image/jpeg"/>
  <Override PartName="/word/media/rId144.jpg" ContentType="image/jpeg"/>
  <Override PartName="/word/media/rId22.jpg" ContentType="image/jpeg"/>
  <Override PartName="/word/media/rId45.jpg" ContentType="image/jpeg"/>
  <Override PartName="/word/media/rId39.jpg" ContentType="image/jpeg"/>
  <Override PartName="/word/media/rId42.jpg" ContentType="image/jpeg"/>
  <Override PartName="/word/media/rId106.jpg" ContentType="image/jpeg"/>
  <Override PartName="/word/media/rId17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60" w:name="js_article"/>
    <w:bookmarkStart w:id="21" w:name="js_top_ad_area"/>
    <w:bookmarkEnd w:id="21"/>
    <w:bookmarkStart w:id="5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3011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75ibrVIamF5Lbf0icJsKMcHxOSZIGgOmdbH4SibN2cZz8Y17LUgIa7KSU4jmcp7DiaFLeQlxogpibg99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54" w:name="page-content"/>
    <w:bookmarkStart w:id="50" w:name="img-content"/>
    <w:bookmarkStart w:id="49" w:name="activity-name"/>
    <w:p>
      <w:pPr>
        <w:pStyle w:val="Heading1"/>
      </w:pPr>
      <w:r>
        <w:t xml:space="preserve">如何学会说“车轱辘话”？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48" w:name="js_content"/>
    <w:p>
      <w:pPr>
        <w:pStyle w:val="BodyText"/>
      </w:pPr>
      <w:r>
        <w:t xml:space="preserve"> </w:t>
      </w:r>
      <w:r>
        <w:t xml:space="preserve">我一个月前刚考完研，你问我考研政治和英语应该先复习哪个。我说先复习英语，但并不意味着政治不重要，我们既要把握好英语的学习，又要侧重于对政治的理解。英语和政治都非常重要，不可偏废，都必须要好好学习，沉下心来学习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回答问题了吗？回答了。这回答有用吗？没用。这就是车轱辘话——正确繁琐但没用的废话。这些话因为没用，所以也就没法评判它正不正确，但总之肯定是没有错误的，挑不出错误，也就无从反驳。废话无用，就不会产生什么权责关系，所以也就不用承担什么责任。至于对实际问题的解决有没有什么帮助，那就不是我的问题了。由此可见，学会说车轱辘话是社会生活和职场工作中的一项必备技能。同样的一个问题，我也可以换种说法说一下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关于考研英语和政治哪个先复习的问题我们值得重视，第一，明确方法论。要坚持以学习为本，加强对整体复习情况的把握，统筹规划好各科之间的时间分配，发挥好考研大纲对题型创新要素和主次配置的决定性作用，加快加深对试卷试题的纵深理解，明确开考方向，把握好备考方针；第二，提高行动力。要树立学习为主，考研为辅的正确思想。要完善考研配套服务，切实做好公共课复习前的准备工作，发挥好历年真题对学习成果验证和加深重点题型理解的帮扶作用；第三，谨防思维固化，注重创造新型学习方法。网课是近年来兴起的新型教育手段，要认识到网课与书本之间、 书本与试卷之间的互通桥梁作用，要注重复习成果转化、复习方法推广，推动考研大纲、历年真题、网课资料的一体化配置，拧紧懈怠学习，打鱼晒网式学习的思想阀门，不断完善计划并严格执行每日学习任务，积极用心培养高分英语、高分政治的复习沃土......</w:t>
      </w:r>
      <w:r>
        <w:t xml:space="preserve"> </w:t>
      </w:r>
    </w:p>
    <w:p>
      <w:pPr>
        <w:pStyle w:val="BodyText"/>
      </w:pPr>
      <w:r>
        <w:drawing>
          <wp:inline>
            <wp:extent cx="5334000" cy="281247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https://mmbiz.qpic.cn/mmbiz_jpg/UF0iaTnc0u775ibrVIamF5Lbf0icJsKMcHxwLpw4bmTzsShvic1GevX4wN9EJ6bCRbVRUV7U9OrHAibpgk0lbr9sMUg/640?wx_fmt=jpeg&amp;from=appms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如此，我们就学会了说车轱辘话的技巧了，即以描述性语言为开头，后边的话和开头保持一致就可以。但要注意同义词、同义句替换，尽量不出现重复词。要避免说分析性语言，要“辩证”不要“论证”，要肯定不要否定，要只谈说法不讲做法。因为在不断繁琐重复，所以不存在逻辑问题。对描述性语言的不断重复中要加入因果关系，要注意，这里的因果关系是强推硬推出来的，并不是有逻辑在里面前后衔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都知道车轱辘话没用，但人人都离不开它，车轱辘话在生活和工作中可太必备了，每个人多多少少都会说一些。面对那些自己不想回答的问题，实在是没什么意义的论文和材料，都需要靠大量车轱辘话来“水”过去，一种东西反复去说，这样虽然没什么意思，但总归也没什么错误，字数够了也就达标了。同样都是“水”，就看谁能水的更好，水的更赏心悦目，水的霸气侧漏，水出个虎虎生风，水出个一日千里。水的让人心旷神怡，也是一种本事。屎上雕花虽然臭，但隔着玻璃，也能图个观赏性。</w:t>
      </w:r>
      <w:r>
        <w:t xml:space="preserve"> </w:t>
      </w:r>
    </w:p>
    <w:p>
      <w:pPr>
        <w:pStyle w:val="BodyText"/>
      </w:pPr>
      <w:r>
        <w:drawing>
          <wp:inline>
            <wp:extent cx="5334000" cy="406964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https://mmbiz.qpic.cn/mmbiz_jpg/UF0iaTnc0u775ibrVIamF5Lbf0icJsKMcHxxTwY387yiaaSp9yr90AO0mIyzGnvvzlef5v7xFgpxIcbRLmQ0ReDiaHQ/640?wx_fmt=jpeg&amp;from=appms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这年头就流行这种，明明能一两句说清楚的话，偏要往不清楚的方向去写。前两天我报名河南省省考，短视频就开始给我推申论的标准模范用词，我看了看，其实总结起来就是不好好说话，非要搞那些同义词替换。就我个人来看，只要不是专业写作者和美文作家，面向普通老百姓的文章，写的能让大多数人看懂就可以了，完全没必要刻意去替换一些生僻词来凸显逼格，当然，我这想法也狭隘，毕竟不能领会车轱辘话的真正用途。现在甚至还衍生出来一种职业，专门分析别人的文章和报告，所谓的分析其实就是做一件事——精简。精简到大家看着都不那么累，其实也就够了。</w:t>
      </w:r>
      <w:r>
        <w:t xml:space="preserve"> </w:t>
      </w:r>
    </w:p>
    <w:p>
      <w:pPr>
        <w:pStyle w:val="BodyText"/>
      </w:pPr>
      <w:r>
        <w:drawing>
          <wp:inline>
            <wp:extent cx="5334000" cy="332387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mmbiz.qpic.cn/mmbiz_jpg/UF0iaTnc0u775ibrVIamF5Lbf0icJsKMcHxvKvya5TmoYGwPtdOayrA1o3emUo58sZsAp5fpg3FWp4Fn8sbVxZGIQ/640?wx_fmt=jpeg&amp;from=appms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  <w:r>
        <w:t xml:space="preserve">有的文章能做到你每个字都认识，但组合起来就是看不懂，这是一门技术，也是一种写作的艺术。说车轱辘话，写车轱辘文，其实就相当于屎上雕花和屁里寻香。你看着那洋洋洒洒数千字的车轱辘话，其实写着相当不容易——要摒弃掉以往对文学对文字的理解方法，研究出一种新的叙述方式，这也是创新的一部分。毕竟我们中学时做阅读理解题，我们写的答案也是要揣摩出题人的用意而非文章作者的用意，这也是为我们日后说车轱辘话做铺垫了。仔细想来，这也是我们在这样的形式主义工作里的一种权宜之计了。</w:t>
      </w:r>
      <w:r>
        <w:t xml:space="preserve"> </w:t>
      </w:r>
    </w:p>
    <w:p>
      <w:pPr>
        <w:pStyle w:val="BodyText"/>
      </w:pPr>
      <w:r>
        <w:br/>
      </w:r>
    </w:p>
    <w:bookmarkEnd w:id="48"/>
    <w:bookmarkEnd w:id="49"/>
    <w:bookmarkEnd w:id="50"/>
    <w:bookmarkStart w:id="51" w:name="js_tags_preview_toast"/>
    <w:p>
      <w:pPr>
        <w:pStyle w:val="BodyText"/>
      </w:pPr>
      <w:r>
        <w:t xml:space="preserve">预览时标签不可点</w:t>
      </w:r>
    </w:p>
    <w:bookmarkEnd w:id="51"/>
    <w:bookmarkStart w:id="52" w:name="content_bottom_area"/>
    <w:bookmarkEnd w:id="52"/>
    <w:bookmarkStart w:id="53" w:name="js_temp_bottom_area"/>
    <w:bookmarkEnd w:id="53"/>
    <w:bookmarkEnd w:id="54"/>
    <w:bookmarkStart w:id="55" w:name="sg_tj"/>
    <w:bookmarkEnd w:id="55"/>
    <w:bookmarkStart w:id="56" w:name="page_bottom_area"/>
    <w:bookmarkEnd w:id="56"/>
    <w:bookmarkStart w:id="5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57"/>
    <w:bookmarkEnd w:id="58"/>
    <w:bookmarkStart w:id="59" w:name="wx_stream_article_slide_tip"/>
    <w:bookmarkEnd w:id="59"/>
    <w:bookmarkEnd w:id="60"/>
    <w:bookmarkStart w:id="61" w:name="js_network_msg_wrp"/>
    <w:bookmarkEnd w:id="61"/>
    <w:bookmarkStart w:id="62" w:name="js_ad_control"/>
    <w:bookmarkEnd w:id="62"/>
    <w:bookmarkStart w:id="63" w:name="audio_panel_area"/>
    <w:bookmarkEnd w:id="63"/>
    <w:bookmarkStart w:id="64" w:name="js_profile_card_modal"/>
    <w:bookmarkEnd w:id="64"/>
    <w:bookmarkStart w:id="65" w:name="js_emotion_panel_pc"/>
    <w:bookmarkEnd w:id="65"/>
    <w:bookmarkStart w:id="68" w:name="js_alert_panel"/>
    <w:bookmarkStart w:id="66" w:name="js_alert_content"/>
    <w:bookmarkEnd w:id="66"/>
    <w:p>
      <w:pPr>
        <w:pStyle w:val="FirstParagraph"/>
      </w:pPr>
      <w:hyperlink r:id="rId67">
        <w:r>
          <w:rPr>
            <w:rStyle w:val="Hyperlink"/>
          </w:rPr>
          <w:t xml:space="preserve">知道了</w:t>
        </w:r>
      </w:hyperlink>
    </w:p>
    <w:bookmarkEnd w:id="68"/>
    <w:bookmarkStart w:id="7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9" w:name="js_pc_weapp_code_des"/>
      <w:r>
        <w:t xml:space="preserve"> </w:t>
      </w:r>
      <w:bookmarkEnd w:id="69"/>
    </w:p>
    <w:bookmarkEnd w:id="70"/>
    <w:bookmarkStart w:id="72" w:name="js_minipro_dialog"/>
    <w:p>
      <w:pPr>
        <w:pStyle w:val="BodyText"/>
      </w:pPr>
    </w:p>
    <w:bookmarkStart w:id="71" w:name="js_minipro_dialog_body"/>
    <w:bookmarkEnd w:id="71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2"/>
    <w:bookmarkStart w:id="74" w:name="js_link_dialog"/>
    <w:p>
      <w:pPr>
        <w:pStyle w:val="BodyText"/>
      </w:pPr>
    </w:p>
    <w:bookmarkStart w:id="73" w:name="js_link_dialog_body"/>
    <w:bookmarkEnd w:id="73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74"/>
    <w:bookmarkStart w:id="7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75"/>
    <w:bookmarkStart w:id="78" w:name="unlogin_bottom_bar"/>
    <w:bookmarkStart w:id="77" w:name="js_article_bottom_bar"/>
    <w:bookmarkStart w:id="76" w:name="article_bottom_bar_area"/>
    <w:bookmarkEnd w:id="76"/>
    <w:bookmarkEnd w:id="77"/>
    <w:bookmarkEnd w:id="78"/>
    <w:p>
      <w:pPr>
        <w:pStyle w:val="BodyText"/>
      </w:pPr>
      <w:bookmarkStart w:id="79" w:name="js_a11y_colon"/>
      <w:r>
        <w:t xml:space="preserve"> </w:t>
      </w:r>
      <w:r>
        <w:t xml:space="preserve">：</w:t>
      </w:r>
      <w:r>
        <w:t xml:space="preserve"> </w:t>
      </w:r>
      <w:bookmarkEnd w:id="79"/>
      <w:r>
        <w:t xml:space="preserve"> </w:t>
      </w:r>
      <w:bookmarkStart w:id="80" w:name="js_a11y_comma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comma2"/>
      <w:r>
        <w:t xml:space="preserve"> </w:t>
      </w:r>
      <w:r>
        <w:t xml:space="preserve">，</w:t>
      </w:r>
      <w:r>
        <w:t xml:space="preserve"> </w:t>
      </w:r>
      <w:bookmarkEnd w:id="83"/>
      <w:r>
        <w:t xml:space="preserve"> </w:t>
      </w:r>
      <w:bookmarkStart w:id="84" w:name="js_a11y_comma3"/>
      <w:r>
        <w:t xml:space="preserve"> </w:t>
      </w:r>
      <w:r>
        <w:t xml:space="preserve">，</w:t>
      </w:r>
      <w:r>
        <w:t xml:space="preserve"> </w:t>
      </w:r>
      <w:bookmarkEnd w:id="84"/>
      <w:r>
        <w:t xml:space="preserve"> </w:t>
      </w:r>
      <w:bookmarkStart w:id="85" w:name="js_a11y_comma4"/>
      <w:r>
        <w:t xml:space="preserve"> </w:t>
      </w:r>
      <w:r>
        <w:t xml:space="preserve">，</w:t>
      </w:r>
      <w:r>
        <w:t xml:space="preserve"> </w:t>
      </w:r>
      <w:bookmarkEnd w:id="85"/>
      <w:r>
        <w:t xml:space="preserve"> </w:t>
      </w:r>
      <w:bookmarkStart w:id="86" w:name="js_a11y_comma5"/>
      <w:r>
        <w:t xml:space="preserve"> </w:t>
      </w:r>
      <w:r>
        <w:t xml:space="preserve">，</w:t>
      </w:r>
      <w:r>
        <w:t xml:space="preserve"> </w:t>
      </w:r>
      <w:bookmarkEnd w:id="86"/>
      <w:r>
        <w:t xml:space="preserve"> </w:t>
      </w:r>
      <w:bookmarkStart w:id="87" w:name="js_a11y_comma6"/>
      <w:r>
        <w:t xml:space="preserve"> </w:t>
      </w:r>
      <w:r>
        <w:t xml:space="preserve">，</w:t>
      </w:r>
      <w:r>
        <w:t xml:space="preserve"> </w:t>
      </w:r>
      <w:bookmarkEnd w:id="87"/>
      <w:r>
        <w:t xml:space="preserve"> </w:t>
      </w:r>
      <w:bookmarkStart w:id="88" w:name="js_a11y_comma7"/>
      <w:r>
        <w:t xml:space="preserve"> </w:t>
      </w:r>
      <w:r>
        <w:t xml:space="preserve">，</w:t>
      </w:r>
      <w:r>
        <w:t xml:space="preserve"> </w:t>
      </w:r>
      <w:bookmarkEnd w:id="88"/>
      <w:r>
        <w:t xml:space="preserve"> </w:t>
      </w:r>
      <w:bookmarkStart w:id="89" w:name="js_a11y_comma8"/>
      <w:r>
        <w:t xml:space="preserve"> </w:t>
      </w:r>
      <w:r>
        <w:t xml:space="preserve">，</w:t>
      </w:r>
      <w:r>
        <w:t xml:space="preserve"> </w:t>
      </w:r>
      <w:bookmarkEnd w:id="89"/>
      <w:r>
        <w:t xml:space="preserve"> </w:t>
      </w:r>
      <w:bookmarkStart w:id="90" w:name="js_a11y_comma9"/>
      <w:r>
        <w:t xml:space="preserve"> </w:t>
      </w:r>
      <w:r>
        <w:t xml:space="preserve">，</w:t>
      </w:r>
      <w:r>
        <w:t xml:space="preserve"> </w:t>
      </w:r>
      <w:bookmarkEnd w:id="90"/>
      <w:r>
        <w:t xml:space="preserve"> </w:t>
      </w:r>
      <w:bookmarkStart w:id="91" w:name="js_a11y_comma10"/>
      <w:r>
        <w:t xml:space="preserve"> </w:t>
      </w:r>
      <w:r>
        <w:t xml:space="preserve">，</w:t>
      </w:r>
      <w:r>
        <w:t xml:space="preserve"> </w:t>
      </w:r>
      <w:bookmarkEnd w:id="91"/>
      <w:r>
        <w:t xml:space="preserve"> </w:t>
      </w:r>
      <w:bookmarkStart w:id="92" w:name="js_a11y_period"/>
      <w:r>
        <w:t xml:space="preserve"> </w:t>
      </w:r>
      <w:r>
        <w:t xml:space="preserve">。</w:t>
      </w:r>
      <w:r>
        <w:t xml:space="preserve"> </w:t>
      </w:r>
      <w:bookmarkEnd w:id="92"/>
      <w:r>
        <w:t xml:space="preserve"> </w:t>
      </w:r>
      <w:bookmarkStart w:id="93" w:name="js_a11y_space"/>
      <w:r>
        <w:t xml:space="preserve"> </w:t>
      </w:r>
      <w:bookmarkEnd w:id="93"/>
      <w:r>
        <w:t xml:space="preserve"> </w:t>
      </w:r>
      <w:bookmarkStart w:id="94" w:name="js_a11y_type_video"/>
      <w:r>
        <w:t xml:space="preserve"> </w:t>
      </w:r>
      <w:r>
        <w:t xml:space="preserve">视频</w:t>
      </w:r>
      <w:r>
        <w:t xml:space="preserve"> </w:t>
      </w:r>
      <w:bookmarkEnd w:id="94"/>
      <w:r>
        <w:t xml:space="preserve"> </w:t>
      </w:r>
      <w:bookmarkStart w:id="95" w:name="js_a11y_type_weapp"/>
      <w:r>
        <w:t xml:space="preserve"> </w:t>
      </w:r>
      <w:r>
        <w:t xml:space="preserve">小程序</w:t>
      </w:r>
      <w:r>
        <w:t xml:space="preserve"> </w:t>
      </w:r>
      <w:bookmarkEnd w:id="95"/>
      <w:r>
        <w:t xml:space="preserve"> </w:t>
      </w:r>
      <w:bookmarkStart w:id="96" w:name="js_a11y_zan_btn_txt"/>
      <w:r>
        <w:t xml:space="preserve"> </w:t>
      </w:r>
      <w:r>
        <w:t xml:space="preserve">赞</w:t>
      </w:r>
      <w:r>
        <w:t xml:space="preserve"> </w:t>
      </w:r>
      <w:bookmarkEnd w:id="96"/>
      <w:r>
        <w:t xml:space="preserve"> </w:t>
      </w:r>
      <w:bookmarkStart w:id="9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97"/>
      <w:r>
        <w:t xml:space="preserve"> </w:t>
      </w:r>
      <w:bookmarkStart w:id="98" w:name="js_a11y_like_btn_txt"/>
      <w:r>
        <w:t xml:space="preserve"> </w:t>
      </w:r>
      <w:r>
        <w:t xml:space="preserve">在看</w:t>
      </w:r>
      <w:r>
        <w:t xml:space="preserve"> </w:t>
      </w:r>
      <w:bookmarkEnd w:id="98"/>
      <w:r>
        <w:t xml:space="preserve"> </w:t>
      </w:r>
      <w:bookmarkStart w:id="9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9"/>
      <w:r>
        <w:t xml:space="preserve"> </w:t>
      </w:r>
      <w:bookmarkStart w:id="100" w:name="js_a11y_share_btn_txt"/>
      <w:r>
        <w:t xml:space="preserve"> </w:t>
      </w:r>
      <w:r>
        <w:t xml:space="preserve">分享</w:t>
      </w:r>
      <w:r>
        <w:t xml:space="preserve"> </w:t>
      </w:r>
      <w:bookmarkEnd w:id="100"/>
      <w:r>
        <w:t xml:space="preserve"> </w:t>
      </w:r>
      <w:bookmarkStart w:id="101" w:name="js_a11y_comment_btn_txt"/>
      <w:r>
        <w:t xml:space="preserve"> </w:t>
      </w:r>
      <w:r>
        <w:t xml:space="preserve">留言</w:t>
      </w:r>
      <w:r>
        <w:t xml:space="preserve"> </w:t>
      </w:r>
      <w:bookmarkEnd w:id="101"/>
      <w:r>
        <w:t xml:space="preserve"> </w:t>
      </w:r>
      <w:bookmarkStart w:id="102" w:name="js_a11y_collect_btn_txt"/>
      <w:r>
        <w:t xml:space="preserve"> </w:t>
      </w:r>
      <w:r>
        <w:t xml:space="preserve">收藏</w:t>
      </w:r>
      <w:r>
        <w:t xml:space="preserve"> </w:t>
      </w:r>
      <w:bookmarkEnd w:id="102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PiajxSqBRaEL9GJ4PvlptfEI1O13TbLgG3ZdlN0MndL8ib7rR6ib7QYpvQAWtMT84KQmjT53kGuHQWqpMA0qrotzQ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忧郁的猫先生</w:t>
      </w:r>
      <w:r>
        <w:t xml:space="preserve">来自河北</w:t>
      </w:r>
    </w:p>
    <w:p>
      <w:pPr>
        <w:pStyle w:val="BodyText"/>
      </w:pPr>
      <w:r>
        <w:t xml:space="preserve">都不说人话了，还能指望它们能办人事么？[捂脸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s://wx.qlogo.cn/mmopen/vi_32/Q0j4TwGTfTJPW6VrlXsaWusfyqERUNgOdUbKvbODd0KnibNd96MCWicg5uWp0ge1SaF3mh7a4mutaq4O5pyHed5w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卢本伟</w:t>
      </w:r>
      <w:r>
        <w:t xml:space="preserve">来自</w:t>
      </w:r>
    </w:p>
    <w:p>
      <w:pPr>
        <w:pStyle w:val="BodyText"/>
      </w:pPr>
      <w:r>
        <w:t xml:space="preserve">面对这个问题，我们需要拿出新水平，达到新境界，通过新举措，新发展，形成新突破，为此，我们必须重视新方法、看清新形式、理准新要求，只有这样，我们才能在新期待、新关系中，用好新本领、展现新风貌、走出新高度，新知识造就新事物、新实践获得新成果。</w:t>
      </w:r>
      <w:r>
        <w:t xml:space="preserve"> </w:t>
      </w:r>
      <w:r>
        <w:t xml:space="preserve">一定要认识到其中的重要性，明了紧迫性、坚持自觉性、拿出主动性，以全局性、前瞻性的眼光把握时代性、坚持实践性，特别要有针对性，面对战略性、长期性的任务，我们需要考虑到其复杂性与艰巨性，调动积极性与创造性，有计划性、敏锐性的干好事情。</w:t>
      </w:r>
      <w:r>
        <w:t xml:space="preserve"> </w:t>
      </w:r>
      <w:r>
        <w:t xml:space="preserve">同时，不能遗忘规范化、程序化与制度化的重要程度，只有在有序化、科学化、知识化、专业化的条件下，我们才能让年轻化变得正常化。</w:t>
      </w:r>
      <w:r>
        <w:t xml:space="preserve"> </w:t>
      </w:r>
      <w:r>
        <w:t xml:space="preserve">主动热心、坚强耐心，拿出诚心与决心，用我们的红心坚持铁心与公心，明确辨析大局意识、忧患意识、责任意识，注重学习意识与上进意识，最终育养出管理意识。</w:t>
      </w:r>
      <w:r>
        <w:t xml:space="preserve"> </w:t>
      </w:r>
      <w:r>
        <w:t xml:space="preserve">找准出发点、切入点、落脚点，注意着眼点、结合点、关键点、重视着重点、着力点、关键点，这些是做事情的支撑点。</w:t>
      </w:r>
      <w:r>
        <w:t xml:space="preserve"> </w:t>
      </w:r>
      <w:r>
        <w:t xml:space="preserve">重要性、紧迫性、自觉性、主动性、坚定性、民族性、时代性、实践性、针对性、全局性、前瞻性、战略性、积极性、创造性、长期性、复杂性、艰巨性、可讲性、鼓动性、计划性、敏锐性、有效性；责任感、紧迫感、危机感、认同感、荣誉感、成就感；多层次、多方面、多途径、多渠道、多措施、多力量、多元素。出发点、切入点、突破点、落脚点、着眼点、结合点、关键点、着重点、着力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finderhead/5ZQ3V8nVdKqeCpJMoPW8tWKLiaSuhXaqrkTucnicj861Chwroq9KFPfQ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你好我在可否让路</w:t>
      </w:r>
      <w:r>
        <w:t xml:space="preserve">来自广东</w:t>
      </w:r>
    </w:p>
    <w:p>
      <w:pPr>
        <w:pStyle w:val="BodyText"/>
      </w:pPr>
      <w:r>
        <w:t xml:space="preserve">活学活用，被秀了一脸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k0Ue4mIpaVibEaXhYW4iaOH8hWZJfPXhWdFwGnXyft151Cib6eomz2k66o1GP8a6WPeib6Msu8vQ4hDVAvdOvD9F9wXPJiahWVYZjEqJwL462DWibMDPzOYFUy3AW3q8MS89pI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做一个真正的玩家</w:t>
      </w:r>
      <w:r>
        <w:t xml:space="preserve">来自河南</w:t>
      </w:r>
    </w:p>
    <w:p>
      <w:pPr>
        <w:pStyle w:val="BodyText"/>
      </w:pPr>
      <w:r>
        <w:t xml:space="preserve">正确的，中肯的，一阵见血的，客观的，雅致的，直击要害的，真实的，全面的，雅俗共赏的，创造性的，完整的，巧妙的，辩证的，立体的，深刻的，合理的……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k0Ue4mIpaV8yC0SGmYrWpGMBSPFibicibCPJBgnSfQZ16jzJBicyTuIxYQ262dOYRDqhXuFpzu5KW0os7YPwuOKH8dNIs2jOeZanJLBgB5N0MfcPAkawJzz0fHccQyV0Pj5h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猪の蛋蛋</w:t>
      </w:r>
      <w:r>
        <w:t xml:space="preserve">来自山东</w:t>
      </w:r>
    </w:p>
    <w:p>
      <w:pPr>
        <w:pStyle w:val="BodyText"/>
      </w:pPr>
      <w:r>
        <w:t xml:space="preserve">其实真正的“车轱辘话”里面是有信息的，而且信息量也非常大，比如多少大的报告，只是没有用非常直白的语言说出来而已，因为官方语言也是一种语言</w:t>
      </w:r>
      <w:r>
        <w:t xml:space="preserve"> </w:t>
      </w:r>
      <w:r>
        <w:t xml:space="preserve">而评论区里最长的那位老兄的“车轱辘话”其实一般对应的是没什么能力的领导，或者是老百姓角度的调侃讽刺，真正有水平的领导肯定不会这么说的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http://wx.qlogo.cn/finderhead/yYI4pIsF7XG4XhTIPMyPUCrwEGSGh6iaF1Ao4S3AntEzqBDhy3K4mog/64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lpTexter</w:t>
      </w:r>
      <w:r>
        <w:t xml:space="preserve">来自河南</w:t>
      </w:r>
    </w:p>
    <w:p>
      <w:pPr>
        <w:pStyle w:val="BodyText"/>
      </w:pPr>
      <w:r>
        <w:t xml:space="preserve">ip地址正确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http://wx.qlogo.cn/mmopen/8jPDuAwezzDR8iaP63jPkiaFXMfuG3xGMh6xZHxu3TjFdLMqdic6xXvNFpWoyQtmoweOuibpxJ7kTqUUEib1GibEPN57l8SlEp1FSX/64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en</w:t>
      </w:r>
      <w:r>
        <w:t xml:space="preserve">来自</w:t>
      </w:r>
    </w:p>
    <w:p>
      <w:pPr>
        <w:pStyle w:val="BodyText"/>
      </w:pPr>
      <w:r>
        <w:t xml:space="preserve">咱们缺的就是你这样的人才🤣👉</w:t>
      </w:r>
    </w:p>
    <w:p>
      <w:pPr>
        <w:pStyle w:val="BodyText"/>
      </w:pPr>
      <w:r>
        <w:drawing>
          <wp:inline>
            <wp:extent cx="889000" cy="8890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://mmsns.qpic.cn/mmsns/iaxNB5XaibCeLTYWIUGCYm7cS1kFxTx4ibUSEBZJ6VnOdXPDItJ9PaGRg/0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未命名用户</w:t>
      </w:r>
      <w:r>
        <w:t xml:space="preserve">来自河南</w:t>
      </w:r>
    </w:p>
    <w:p>
      <w:pPr>
        <w:pStyle w:val="BodyText"/>
      </w:pPr>
      <w:r>
        <w:t xml:space="preserve">您这是听出门道来了，想必一定不是外行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://wx.qlogo.cn/mmopen/PiajxSqBRaEK1ibWUT1s0a5JibaEhZCndTvAJQW8JCKQZzzy5AmcyJDyC5r1U3PAq59VeExCLiaherhuCZOROOGDngom0C1ZljO4v4s9NXafuGCVRLibTgQrjAcKutNuYMDU6/64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笃雅小生</w:t>
      </w:r>
      <w:r>
        <w:t xml:space="preserve">来自浙江</w:t>
      </w:r>
    </w:p>
    <w:p>
      <w:pPr>
        <w:pStyle w:val="BodyText"/>
      </w:pPr>
      <w:r>
        <w:t xml:space="preserve">您所谓“官方语言”如果就是每篇和每篇的词句和排列方式都是一个腔调，就是无尽的排比句并列词的堆叠的话，那这个“语言”也是蛮抽象的。报告要写的正式，但是给大众看的东西大众看的迷迷糊糊只想吐槽，它真的没问题吗？话里有信息但是要用这种八股格式描述出来的就是好领导了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http://wx.qlogo.cn/mmopen/k0Ue4mIpaV9Wdv2TiaVNazWbgNvTrsNPicoRSfLDaBmxkyGA37ROwEWZ45CzuQHZ7gqHr9ibCEI2jCzXNmaHd9l0Sx2h2apoNvibSKjNNZbicjeiaicamLxhugiaibyOO8xv7GPwN/64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嘉木</w:t>
      </w:r>
      <w:r>
        <w:t xml:space="preserve">来自河北</w:t>
      </w:r>
    </w:p>
    <w:p>
      <w:pPr>
        <w:pStyle w:val="BodyText"/>
      </w:pPr>
      <w:r>
        <w:t xml:space="preserve">排比句方便对比，就好像把数据拉成了表格给你看，每个并列的词都有它的含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3" name="Picture"/>
            <a:graphic>
              <a:graphicData uri="http://schemas.openxmlformats.org/drawingml/2006/picture">
                <pic:pic>
                  <pic:nvPicPr>
                    <pic:cNvPr descr="http://wx.qlogo.cn/mmopen/k0Ue4mIpaV8yC0SGmYrWpGMBSPFibicibCPJBgnSfQZ16jzJBicyTuIxYQ262dOYRDqhXuFpzu5KW0os7YPwuOKH8dNIs2jOeZanJLBgB5N0MfcPAkawJzz0fHccQyV0Pj5h/64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猪の蛋蛋</w:t>
      </w:r>
      <w:r>
        <w:t xml:space="preserve">来自山东</w:t>
      </w:r>
    </w:p>
    <w:p>
      <w:pPr>
        <w:pStyle w:val="BodyText"/>
      </w:pPr>
      <w:r>
        <w:t xml:space="preserve">您说的是，我也觉得像毛选一样的通俗易懂的语言才是真正的好文风，上面我回复的内容不表示我赞同，就像鲁迅说的，长此以往，便对么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http://wx.qlogo.cn/mmopen/KHvxKg8z8Eg4CjPcjiaLrpxUw1Be7Ficy4rrEHkpicVvQQHZGicEPCaVcz5oBE1992dic0CsXEer2xCiasVtRud5LJ9bEI72w1riceYBwic4HAGB4EZG96FicAxemTcEooHOaicq2Q/64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OD BOY</w:t>
      </w:r>
      <w:r>
        <w:t xml:space="preserve">来自新疆</w:t>
      </w:r>
    </w:p>
    <w:p>
      <w:pPr>
        <w:pStyle w:val="BodyText"/>
      </w:pPr>
      <w:r>
        <w:t xml:space="preserve">是铸牢，不是筑牢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http://wx.qlogo.cn/mmopen/O9pEic1aHxeaEnAGXAYicSeDJic6u8Lecffj6pnfE390VQltOwEWKX4zsDNUk4mECdmWwnjEh2sFKn8WBZBeNltevK64qKwWA00/64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守愚</w:t>
      </w:r>
      <w:r>
        <w:t xml:space="preserve">来自河南</w:t>
      </w:r>
    </w:p>
    <w:p>
      <w:pPr>
        <w:pStyle w:val="BodyText"/>
      </w:pPr>
      <w:r>
        <w:t xml:space="preserve">观“年会不能停”有感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://wx.qlogo.cn/mmopen/n6tINRGwUZV6jfbRfTTI7b0p1YwRvL4p4HeicGVZic3KbbKdKEU3DzCvflqY0bvj70unAOcJWUQCNhtU344eAIwXE6G6yNjqbo/64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张一一</w:t>
      </w:r>
      <w:r>
        <w:t xml:space="preserve">来自中国香港</w:t>
      </w:r>
    </w:p>
    <w:p>
      <w:pPr>
        <w:pStyle w:val="BodyText"/>
      </w:pPr>
      <w:r>
        <w:t xml:space="preserve">其实英语也是一种车轱辘话，天生效率就比中文低。</w:t>
      </w:r>
      <w:r>
        <w:t xml:space="preserve"> </w:t>
      </w:r>
      <w:r>
        <w:t xml:space="preserve">In fact, English is also a kind of nonsense, and it is naturally less efficient than Chinese.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5" name="Picture"/>
            <a:graphic>
              <a:graphicData uri="http://schemas.openxmlformats.org/drawingml/2006/picture">
                <pic:pic>
                  <pic:nvPicPr>
                    <pic:cNvPr descr="http://wx.qlogo.cn/mmopen/n6tINRGwUZWL5JHAgPEHAgrxSTbjmKlRZxeP2ibkJs6ia9s0OxMI9IyicuGZuFLOZ2enVcms9AAv4qnSfM5zmVX98IupaTZnFLF/64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陈</w:t>
      </w:r>
      <w:r>
        <w:t xml:space="preserve">来自四川</w:t>
      </w:r>
    </w:p>
    <w:p>
      <w:pPr>
        <w:pStyle w:val="BodyText"/>
      </w:pPr>
      <w:r>
        <w:t xml:space="preserve">到了一定层次就得学会看话里话了。看似轱辘话，实则有精要有侧重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http://wx.qlogo.cn/mmopen/k0Ue4mIpaV9PtAq18LbDYsAUEiabLuiaNmBhgGgmjucKl5hsurkl6cL4fbG1v4g6cd7ibWC9NdPtV2HEibhA0bBg0rbTjUSZa3hcrQNGdVYudMpqt6a6GibIZU0xNtbDRoaNq/64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。🌈</w:t>
      </w:r>
      <w:r>
        <w:t xml:space="preserve">来自四川</w:t>
      </w:r>
    </w:p>
    <w:p>
      <w:pPr>
        <w:pStyle w:val="BodyText"/>
      </w:pPr>
      <w:r>
        <w:t xml:space="preserve">让我想起了现在的本科教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http://wx.qlogo.cn/mmopen/KHvxKg8z8EhjkE77NQleCsR48cjJZqho7VNPjozaPHxqz7QeVteognV8bnicbOnV4XUmVLib94g0YW7QOmjuzib7qvos1DqMcyiaXj08MdqWKOEXnlR6ZKb8dbPHFcxY8Tjj/64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⑨</w:t>
      </w:r>
      <w:r>
        <w:t xml:space="preserve">来自河南</w:t>
      </w:r>
    </w:p>
    <w:p>
      <w:pPr>
        <w:pStyle w:val="BodyText"/>
      </w:pPr>
      <w:r>
        <w:t xml:space="preserve">我觉得申论的小题根据材料总结就好了，所谓的规范词可能在大作文没得水字数的时候有点用，但也要是理解的前提下才知道怎么用用在哪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http://wx.qlogo.cn/mmopen/k0Ue4mIpaV8OukncMbTLfDAibboP2zviajPia7KTB7pcowMyBiaUI25qR0eW1lOjo4vrMlFx3ibpvEDWysSReticjzpUtd9cMdreBx/64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香辣鸡翅</w:t>
      </w:r>
      <w:r>
        <w:t xml:space="preserve">来自浙江</w:t>
      </w:r>
    </w:p>
    <w:p>
      <w:pPr>
        <w:pStyle w:val="BodyText"/>
      </w:pPr>
      <w:r>
        <w:t xml:space="preserve">已收藏，以后肯定用得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http://wx.qlogo.cn/mmopen/O9pEic1aHxeZ9j9cZZwOFlncyA0libqCIicNjO4BibAbSKUVLL2cnn9qWckHs3OZW9gQrxxmDrNicicMLSAJ2GDjJ6COcic4Ghfdv5U1XlBOlQBppB1BLgoR3NEL1kPz30p49pY/64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知行合一 🌻</w:t>
      </w:r>
      <w:r>
        <w:t xml:space="preserve">来自山东</w:t>
      </w:r>
    </w:p>
    <w:p>
      <w:pPr>
        <w:pStyle w:val="BodyText"/>
      </w:pPr>
      <w:r>
        <w:t xml:space="preserve">答了吗？如答。</w:t>
      </w:r>
      <w:r>
        <w:t xml:space="preserve"> </w:t>
      </w:r>
      <w:r>
        <w:t xml:space="preserve">（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http://wx.qlogo.cn/mmopen/k0Ue4mIpaV9NKVia3sRNPIrdvrVBqgdrwe4sa33TLFnFgUxOL0VOuDSRdS8ibPkOndxM8degIlgBUYBkXlwO4dd74aULnjLZcIOS3VqVL7GHrwuAOZKk582LNTTfloEDI3/64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宝妈的妈宝</w:t>
      </w:r>
      <w:r>
        <w:t xml:space="preserve">来自河南</w:t>
      </w:r>
    </w:p>
    <w:p>
      <w:pPr>
        <w:pStyle w:val="BodyText"/>
      </w:pPr>
      <w:r>
        <w:t xml:space="preserve">现在的论文也净是车轱辘话，这个社会越来越鼓励说车轱辘话了[撇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http://wx.qlogo.cn/mmopen/Q3auHgzwzM5kiasLwOXLoMzQqiaY6VvqOcZibicFN25UKg4UWwnJvgQiaCOvo1BpbKbsib7w6Qmb0ichUzibxP8z20UUgicrBPfpc8UJwXUhD1FUmcLY/64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鹈鹕.</w:t>
      </w:r>
      <w:r>
        <w:t xml:space="preserve">来自云南</w:t>
      </w:r>
    </w:p>
    <w:p>
      <w:pPr>
        <w:pStyle w:val="BodyText"/>
      </w:pPr>
      <w:r>
        <w:t xml:space="preserve">语言作为思想的载体本应是统一化的，不然对别人看来就词不达意，这是一个机械式说法。之所以有替用词存留，一是语言作为个体或某一类群体特殊记忆的载体，二是不同时代的语言环境所不同而导致。但这不能作为公文系统中不讲人话的理由，作为社会的管理机器来说，语言结构的特征正是要简明 单一 。除极少数情况（重要部分也应有注释内容）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6" name="Picture"/>
            <a:graphic>
              <a:graphicData uri="http://schemas.openxmlformats.org/drawingml/2006/picture">
                <pic:pic>
                  <pic:nvPicPr>
                    <pic:cNvPr descr="http://wx.qlogo.cn/mmopen/PiajxSqBRaELvoK4wg6rCLEZZ7OpF5kB4m3mWrtCHCBV8RIsChf6PqUSFIFgicDPbIzPFOw14DEic9LribiaJd0ibRNFZf8FNaqhu1jx9icicMeS87c6XonEex7RzXO7Rfy9H3nc/64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求变求新</w:t>
      </w:r>
      <w:r>
        <w:t xml:space="preserve">来自河南</w:t>
      </w:r>
    </w:p>
    <w:p>
      <w:pPr>
        <w:pStyle w:val="BodyText"/>
      </w:pPr>
      <w:r>
        <w:t xml:space="preserve">希望我们都能顺利上岸。[合十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://wx.qlogo.cn/mmopen/O9pEic1aHxeYHd11LGEA7EPZtAGYhOolWvVPhOoGuXRCQSPwExTsM51PLibJCpKvdiarqImrv59ImQz1vhQRialAdMricnMXwCIFd/64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不如去闯</w:t>
      </w:r>
      <w:r>
        <w:t xml:space="preserve">来自广东</w:t>
      </w:r>
    </w:p>
    <w:p>
      <w:pPr>
        <w:pStyle w:val="BodyText"/>
      </w:pPr>
      <w:r>
        <w:t xml:space="preserve">学到了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https://wx.qlogo.cn/mmopen/vi_32/Q3auHgzwzM7PpIFNNvE1lsyK5ETarw6woVOMEqrkDhZqlRs1NBv6CNMXrq5du2bPV0cTugkOicZZCnibhZkDl8BA/64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阿白</w:t>
      </w:r>
      <w:r>
        <w:t xml:space="preserve">来自山东</w:t>
      </w:r>
    </w:p>
    <w:p>
      <w:pPr>
        <w:pStyle w:val="BodyText"/>
      </w:pPr>
      <w:r>
        <w:t xml:space="preserve">身在一家私企，但是需要隔三差五地写心得体会（车轱辘话翻来覆去那种）…真想分享到公司群，可惜没那个勇气…唉，生活不易[难过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http://wx.qlogo.cn/mmopen/ajNVdqHZLLAOCBFcpfgrWibVl0xLOusia69RHdTYkJ2MdJx46vUicMibXnaEA2XDticC93rSJt4jLTUY2Hthu7uyyNGD5xiaT3IEPygpysicxg6nAd4kr5PpdRuGIc3g3LWjh6H/64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ank_1</w:t>
      </w:r>
      <w:r>
        <w:t xml:space="preserve">来自河南</w:t>
      </w:r>
    </w:p>
    <w:p>
      <w:pPr>
        <w:pStyle w:val="BodyText"/>
      </w:pPr>
      <w:r>
        <w:t xml:space="preserve">说话的艺术[旺柴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78" name="Picture"/>
            <a:graphic>
              <a:graphicData uri="http://schemas.openxmlformats.org/drawingml/2006/picture">
                <pic:pic>
                  <pic:nvPicPr>
                    <pic:cNvPr descr="http://wx.qlogo.cn/mmhead/5ZQ3V8nVdKpJWYgW6QlfrOrxIXgiaxgYnlTZIXkk6qrEH1ibwnSpWwYGziapKJaYyeluUcvaj2gkibg/64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ialektik第四人称</w:t>
      </w:r>
      <w:r>
        <w:t xml:space="preserve">来自陕西</w:t>
      </w:r>
    </w:p>
    <w:p>
      <w:pPr>
        <w:pStyle w:val="BodyText"/>
      </w:pPr>
      <w:r>
        <w:t xml:space="preserve">笑飞了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4" Target="media/rId124.png" /><Relationship Type="http://schemas.openxmlformats.org/officeDocument/2006/relationships/image" Id="rId109" Target="media/rId109.jpg" /><Relationship Type="http://schemas.openxmlformats.org/officeDocument/2006/relationships/image" Id="rId118" Target="media/rId118.jpg" /><Relationship Type="http://schemas.openxmlformats.org/officeDocument/2006/relationships/image" Id="rId177" Target="media/rId177.jpg" /><Relationship Type="http://schemas.openxmlformats.org/officeDocument/2006/relationships/image" Id="rId121" Target="media/rId121.jpg" /><Relationship Type="http://schemas.openxmlformats.org/officeDocument/2006/relationships/image" Id="rId135" Target="media/rId135.jpg" /><Relationship Type="http://schemas.openxmlformats.org/officeDocument/2006/relationships/image" Id="rId150" Target="media/rId150.jpg" /><Relationship Type="http://schemas.openxmlformats.org/officeDocument/2006/relationships/image" Id="rId168" Target="media/rId168.jpg" /><Relationship Type="http://schemas.openxmlformats.org/officeDocument/2006/relationships/image" Id="rId156" Target="media/rId156.jpg" /><Relationship Type="http://schemas.openxmlformats.org/officeDocument/2006/relationships/image" Id="rId138" Target="media/rId138.jpg" /><Relationship Type="http://schemas.openxmlformats.org/officeDocument/2006/relationships/image" Id="rId127" Target="media/rId127.jpg" /><Relationship Type="http://schemas.openxmlformats.org/officeDocument/2006/relationships/image" Id="rId103" Target="media/rId103.jpg" /><Relationship Type="http://schemas.openxmlformats.org/officeDocument/2006/relationships/image" Id="rId165" Target="media/rId165.jpg" /><Relationship Type="http://schemas.openxmlformats.org/officeDocument/2006/relationships/image" Id="rId162" Target="media/rId162.jpg" /><Relationship Type="http://schemas.openxmlformats.org/officeDocument/2006/relationships/image" Id="rId174" Target="media/rId174.jpg" /><Relationship Type="http://schemas.openxmlformats.org/officeDocument/2006/relationships/image" Id="rId153" Target="media/rId153.jpg" /><Relationship Type="http://schemas.openxmlformats.org/officeDocument/2006/relationships/image" Id="rId115" Target="media/rId115.jpg" /><Relationship Type="http://schemas.openxmlformats.org/officeDocument/2006/relationships/image" Id="rId159" Target="media/rId159.jpg" /><Relationship Type="http://schemas.openxmlformats.org/officeDocument/2006/relationships/image" Id="rId147" Target="media/rId147.jpg" /><Relationship Type="http://schemas.openxmlformats.org/officeDocument/2006/relationships/image" Id="rId130" Target="media/rId130.jpg" /><Relationship Type="http://schemas.openxmlformats.org/officeDocument/2006/relationships/image" Id="rId112" Target="media/rId112.jpg" /><Relationship Type="http://schemas.openxmlformats.org/officeDocument/2006/relationships/image" Id="rId141" Target="media/rId141.jpg" /><Relationship Type="http://schemas.openxmlformats.org/officeDocument/2006/relationships/image" Id="rId144" Target="media/rId144.jpg" /><Relationship Type="http://schemas.openxmlformats.org/officeDocument/2006/relationships/image" Id="rId22" Target="media/rId22.jpg" /><Relationship Type="http://schemas.openxmlformats.org/officeDocument/2006/relationships/image" Id="rId45" Target="media/rId45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106" Target="media/rId106.jpg" /><Relationship Type="http://schemas.openxmlformats.org/officeDocument/2006/relationships/image" Id="rId171" Target="media/rId171.jpg" /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0:37Z</dcterms:created>
  <dcterms:modified xsi:type="dcterms:W3CDTF">2025-01-25T14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